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f8ae6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2Z</dcterms:created>
  <dcterms:modified xsi:type="dcterms:W3CDTF">2016-08-30T07:17:52Z</dcterms:modified>
</cp:coreProperties>
</file>